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H187,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 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The figure was generat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 by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6">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7">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8">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9">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599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b51b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10T16:09:34Z</dcterms:created>
  <dcterms:modified xsi:type="dcterms:W3CDTF">2017-05-10T16:09:34Z</dcterms:modified>
</cp:coreProperties>
</file>